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C625F" w14:textId="77777777" w:rsidR="00D91135" w:rsidRPr="002C68A3" w:rsidRDefault="00650A3C" w:rsidP="00D91135">
      <w:pPr>
        <w:pStyle w:val="Title"/>
        <w:ind w:right="-357"/>
        <w:rPr>
          <w:rFonts w:ascii="Arial" w:hAnsi="Arial" w:cs="Arial"/>
          <w:sz w:val="32"/>
          <w:szCs w:val="32"/>
        </w:rPr>
      </w:pP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="00D91135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E60B2EC" wp14:editId="7EBCC10D">
            <wp:simplePos x="0" y="0"/>
            <wp:positionH relativeFrom="column">
              <wp:align>center</wp:align>
            </wp:positionH>
            <wp:positionV relativeFrom="paragraph">
              <wp:posOffset>-457200</wp:posOffset>
            </wp:positionV>
            <wp:extent cx="1038225" cy="1143000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256838C" w14:textId="77777777" w:rsidR="00D91135" w:rsidRDefault="00D91135" w:rsidP="00D9113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4C014BB4" w14:textId="77777777" w:rsidR="00D91135" w:rsidRDefault="00D91135" w:rsidP="00D9113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68C21AEC" w14:textId="77777777" w:rsidR="00D91135" w:rsidRPr="00661028" w:rsidRDefault="00D91135" w:rsidP="00D91135">
      <w:pPr>
        <w:pStyle w:val="Title"/>
        <w:ind w:right="-360"/>
        <w:rPr>
          <w:rFonts w:ascii="Times New Roman" w:hAnsi="Times New Roman"/>
          <w:b w:val="0"/>
          <w:bCs w:val="0"/>
          <w:sz w:val="32"/>
          <w:szCs w:val="32"/>
        </w:rPr>
      </w:pPr>
      <w:r w:rsidRPr="00661028">
        <w:rPr>
          <w:rFonts w:ascii="Times New Roman" w:hAnsi="Times New Roman"/>
          <w:sz w:val="32"/>
          <w:szCs w:val="32"/>
        </w:rPr>
        <w:t>МОНГОЛ УЛСЫН ХУУЛЬ</w:t>
      </w:r>
    </w:p>
    <w:p w14:paraId="798FBB1A" w14:textId="77777777" w:rsidR="00D91135" w:rsidRPr="002C68A3" w:rsidRDefault="00D91135" w:rsidP="00D91135">
      <w:pPr>
        <w:jc w:val="both"/>
        <w:rPr>
          <w:rFonts w:ascii="Arial" w:hAnsi="Arial" w:cs="Arial"/>
          <w:color w:val="3366FF"/>
          <w:lang w:val="ms-MY"/>
        </w:rPr>
      </w:pPr>
    </w:p>
    <w:p w14:paraId="24C56B9C" w14:textId="1E7D7E92" w:rsidR="00A01EAF" w:rsidRPr="00D91135" w:rsidRDefault="00D91135" w:rsidP="00D91135">
      <w:pPr>
        <w:jc w:val="both"/>
        <w:rPr>
          <w:rFonts w:ascii="Arial" w:hAnsi="Arial" w:cs="Arial"/>
          <w:color w:val="3366FF"/>
          <w:sz w:val="20"/>
          <w:szCs w:val="20"/>
          <w:lang w:val="ms-MY"/>
        </w:rPr>
      </w:pPr>
      <w:r w:rsidRPr="002C68A3">
        <w:rPr>
          <w:rFonts w:ascii="Arial" w:hAnsi="Arial" w:cs="Arial"/>
          <w:color w:val="3366FF"/>
          <w:sz w:val="20"/>
          <w:szCs w:val="20"/>
          <w:u w:val="single"/>
          <w:lang w:val="ms-MY"/>
        </w:rPr>
        <w:t>20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22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>о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ны 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04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сарын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>
        <w:rPr>
          <w:rFonts w:ascii="Arial" w:hAnsi="Arial" w:cs="Arial"/>
          <w:color w:val="3366FF"/>
          <w:sz w:val="20"/>
          <w:szCs w:val="20"/>
          <w:u w:val="single"/>
        </w:rPr>
        <w:t>29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өдөр           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                                                    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>Төрийн ордон, Улаанбаатар хот</w:t>
      </w:r>
    </w:p>
    <w:p w14:paraId="47B55880" w14:textId="77777777" w:rsidR="00A01EAF" w:rsidRPr="0098377F" w:rsidRDefault="00A01EAF" w:rsidP="00A01EAF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0E9A3788" w14:textId="77777777" w:rsidR="00A01EAF" w:rsidRPr="0098377F" w:rsidRDefault="00A01EAF" w:rsidP="007B169F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3D9DF785" w14:textId="77777777" w:rsidR="00CE407A" w:rsidRPr="00990C6C" w:rsidRDefault="00CE407A" w:rsidP="00CE407A">
      <w:pPr>
        <w:spacing w:after="0" w:line="240" w:lineRule="auto"/>
        <w:jc w:val="center"/>
        <w:rPr>
          <w:rFonts w:ascii="Arial" w:hAnsi="Arial" w:cs="Arial"/>
          <w:b/>
          <w:caps/>
          <w:lang w:val="mn-MN"/>
        </w:rPr>
      </w:pPr>
      <w:r w:rsidRPr="00990C6C">
        <w:rPr>
          <w:rFonts w:ascii="Arial" w:hAnsi="Arial" w:cs="Arial"/>
          <w:b/>
          <w:caps/>
          <w:lang w:val="mn-MN"/>
        </w:rPr>
        <w:t xml:space="preserve">   Ирээдүйн өв сангийн 2022 оны</w:t>
      </w:r>
    </w:p>
    <w:p w14:paraId="702D6BC6" w14:textId="77777777" w:rsidR="00CE407A" w:rsidRPr="00990C6C" w:rsidRDefault="00CE407A" w:rsidP="00CE407A">
      <w:pPr>
        <w:spacing w:after="0" w:line="240" w:lineRule="auto"/>
        <w:jc w:val="center"/>
        <w:rPr>
          <w:rFonts w:ascii="Arial" w:hAnsi="Arial" w:cs="Arial"/>
          <w:b/>
          <w:caps/>
          <w:lang w:val="mn-MN"/>
        </w:rPr>
      </w:pPr>
      <w:r w:rsidRPr="00990C6C">
        <w:rPr>
          <w:rFonts w:ascii="Arial" w:hAnsi="Arial" w:cs="Arial"/>
          <w:b/>
          <w:caps/>
          <w:lang w:val="mn-MN"/>
        </w:rPr>
        <w:t xml:space="preserve">   төсвийн тухай хуулийг дагаж</w:t>
      </w:r>
    </w:p>
    <w:p w14:paraId="198C8F8E" w14:textId="77777777" w:rsidR="00CE407A" w:rsidRPr="00990C6C" w:rsidRDefault="00CE407A" w:rsidP="00CE407A">
      <w:pPr>
        <w:spacing w:after="0" w:line="240" w:lineRule="auto"/>
        <w:jc w:val="center"/>
        <w:rPr>
          <w:rFonts w:ascii="Arial" w:hAnsi="Arial" w:cs="Arial"/>
          <w:b/>
          <w:caps/>
          <w:lang w:val="mn-MN"/>
        </w:rPr>
      </w:pPr>
      <w:r w:rsidRPr="00990C6C">
        <w:rPr>
          <w:rFonts w:ascii="Arial" w:hAnsi="Arial" w:cs="Arial"/>
          <w:b/>
          <w:caps/>
          <w:lang w:val="mn-MN"/>
        </w:rPr>
        <w:t xml:space="preserve">   мөрдөх журмын тухай хуульд</w:t>
      </w:r>
    </w:p>
    <w:p w14:paraId="406C018B" w14:textId="77777777" w:rsidR="00CE407A" w:rsidRPr="00990C6C" w:rsidRDefault="00CE407A" w:rsidP="00CE407A">
      <w:pPr>
        <w:spacing w:after="0" w:line="240" w:lineRule="auto"/>
        <w:jc w:val="center"/>
        <w:rPr>
          <w:rFonts w:ascii="Arial" w:hAnsi="Arial" w:cs="Arial"/>
          <w:b/>
          <w:caps/>
          <w:lang w:val="mn-MN"/>
        </w:rPr>
      </w:pPr>
      <w:r w:rsidRPr="00990C6C">
        <w:rPr>
          <w:rFonts w:ascii="Arial" w:hAnsi="Arial" w:cs="Arial"/>
          <w:b/>
          <w:caps/>
          <w:lang w:val="mn-MN"/>
        </w:rPr>
        <w:t xml:space="preserve">   өөрчлөлт оруулах тухай</w:t>
      </w:r>
    </w:p>
    <w:p w14:paraId="0A840BDD" w14:textId="77777777" w:rsidR="00CE407A" w:rsidRPr="00990C6C" w:rsidRDefault="00CE407A" w:rsidP="00CE407A">
      <w:pPr>
        <w:spacing w:after="0" w:line="240" w:lineRule="auto"/>
        <w:jc w:val="center"/>
        <w:rPr>
          <w:rFonts w:ascii="Arial" w:hAnsi="Arial" w:cs="Arial"/>
          <w:b/>
          <w:caps/>
          <w:lang w:val="mn-MN"/>
        </w:rPr>
      </w:pPr>
    </w:p>
    <w:p w14:paraId="06C7D303" w14:textId="77777777" w:rsidR="00CE407A" w:rsidRPr="00990C6C" w:rsidRDefault="00CE407A" w:rsidP="00CE407A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  <w:r w:rsidRPr="00990C6C">
        <w:rPr>
          <w:rFonts w:ascii="Arial" w:hAnsi="Arial" w:cs="Arial"/>
          <w:b/>
          <w:lang w:val="mn-MN"/>
        </w:rPr>
        <w:t>1 дүгээр зүйл.</w:t>
      </w:r>
      <w:r w:rsidRPr="00990C6C">
        <w:rPr>
          <w:rFonts w:ascii="Arial" w:hAnsi="Arial" w:cs="Arial"/>
          <w:lang w:val="mn-MN"/>
        </w:rPr>
        <w:t>Ирээдүйн өв сангийн 2022 оны төсвийн тухай хуулийг дагаж мөрдөх журмын тухай хуулийн 1 дүгээр зүйлийн “2022 оны 07 дугаар сарын 01-ний өдрийг хүртэл 100,000 /нэг зуун мянга/ төгрөгийг сар бүр мөнгөн хэлбэрээр, 2022 оны 07 дугаар сарын 01-ний өдрөөс 2022 оны 12 дугаар сарын 31-ний өдрийг дуустал хугацаанд 50,000 /тавин мянга/ төгрөгийг сар бүр мөнгөн хэлбэрээр тус тус олгож болно.” гэснийг “уг хуримтлалаас 100,000 /нэг зуун мянга/ төгрөгийг сар бүр хүсэлтийн дагуу мөнгөн хэлбэрээр олгож болно.” гэж өөрчилсүгэй.</w:t>
      </w:r>
    </w:p>
    <w:p w14:paraId="3AF6D6A2" w14:textId="77777777" w:rsidR="00CE407A" w:rsidRPr="00990C6C" w:rsidRDefault="00CE407A" w:rsidP="00CE407A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</w:p>
    <w:p w14:paraId="2A94D5B3" w14:textId="77777777" w:rsidR="00CE407A" w:rsidRPr="00990C6C" w:rsidRDefault="00CE407A" w:rsidP="00CE407A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  <w:r w:rsidRPr="00990C6C">
        <w:rPr>
          <w:rFonts w:ascii="Arial" w:hAnsi="Arial" w:cs="Arial"/>
          <w:b/>
          <w:lang w:val="mn-MN"/>
        </w:rPr>
        <w:t>2 дугаар зүйл.</w:t>
      </w:r>
      <w:r w:rsidRPr="00990C6C">
        <w:rPr>
          <w:rFonts w:ascii="Arial" w:hAnsi="Arial" w:cs="Arial"/>
          <w:lang w:val="mn-MN"/>
        </w:rPr>
        <w:t>Энэ хуулийг Монгол Улсын 2022 оны төсвийн тухай хуульд өөрчлөлт оруулах тухай хууль хүчин төгөлдөр болсон өдрөөс эхлэн 2022 оны 12 дугаар сарын 31-ний өдрийг дуустал дагаж мөрдөнө.</w:t>
      </w:r>
    </w:p>
    <w:p w14:paraId="2AD70D7E" w14:textId="77777777" w:rsidR="00CE407A" w:rsidRPr="00990C6C" w:rsidRDefault="00CE407A" w:rsidP="00CE407A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</w:p>
    <w:p w14:paraId="172D6FF8" w14:textId="77777777" w:rsidR="00CE407A" w:rsidRPr="00990C6C" w:rsidRDefault="00CE407A" w:rsidP="00CE407A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</w:p>
    <w:p w14:paraId="452D44BA" w14:textId="77777777" w:rsidR="00CE407A" w:rsidRPr="00990C6C" w:rsidRDefault="00CE407A" w:rsidP="00CE407A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</w:p>
    <w:p w14:paraId="74B25FEB" w14:textId="77777777" w:rsidR="00CE407A" w:rsidRPr="00990C6C" w:rsidRDefault="00CE407A" w:rsidP="00CE407A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</w:p>
    <w:p w14:paraId="7A16BE18" w14:textId="77777777" w:rsidR="00CE407A" w:rsidRPr="00990C6C" w:rsidRDefault="00CE407A" w:rsidP="00CE407A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  <w:r w:rsidRPr="00990C6C">
        <w:rPr>
          <w:rFonts w:ascii="Arial" w:hAnsi="Arial" w:cs="Arial"/>
          <w:lang w:val="mn-MN"/>
        </w:rPr>
        <w:tab/>
        <w:t xml:space="preserve">МОНГОЛ УЛСЫН </w:t>
      </w:r>
    </w:p>
    <w:p w14:paraId="21E8A37B" w14:textId="023A5A5A" w:rsidR="001D0A68" w:rsidRPr="007B169F" w:rsidRDefault="00CE407A" w:rsidP="00CE407A">
      <w:pPr>
        <w:spacing w:after="0" w:line="240" w:lineRule="auto"/>
        <w:ind w:firstLine="720"/>
        <w:jc w:val="both"/>
        <w:rPr>
          <w:rFonts w:ascii="Arial" w:hAnsi="Arial" w:cs="Arial"/>
          <w:lang w:val="mn-MN"/>
        </w:rPr>
      </w:pPr>
      <w:r w:rsidRPr="00990C6C">
        <w:rPr>
          <w:rFonts w:ascii="Arial" w:hAnsi="Arial" w:cs="Arial"/>
          <w:lang w:val="mn-MN"/>
        </w:rPr>
        <w:tab/>
        <w:t xml:space="preserve">ИХ ХУРЛЫН ДАРГА </w:t>
      </w:r>
      <w:r w:rsidRPr="00990C6C">
        <w:rPr>
          <w:rFonts w:ascii="Arial" w:hAnsi="Arial" w:cs="Arial"/>
          <w:lang w:val="mn-MN"/>
        </w:rPr>
        <w:tab/>
      </w:r>
      <w:r w:rsidRPr="00990C6C">
        <w:rPr>
          <w:rFonts w:ascii="Arial" w:hAnsi="Arial" w:cs="Arial"/>
          <w:lang w:val="mn-MN"/>
        </w:rPr>
        <w:tab/>
      </w:r>
      <w:r w:rsidRPr="00990C6C">
        <w:rPr>
          <w:rFonts w:ascii="Arial" w:hAnsi="Arial" w:cs="Arial"/>
          <w:lang w:val="mn-MN"/>
        </w:rPr>
        <w:tab/>
      </w:r>
      <w:r w:rsidRPr="00990C6C">
        <w:rPr>
          <w:rFonts w:ascii="Arial" w:hAnsi="Arial" w:cs="Arial"/>
          <w:lang w:val="mn-MN"/>
        </w:rPr>
        <w:tab/>
        <w:t xml:space="preserve">Г.ЗАНДАНШАТАР </w:t>
      </w:r>
    </w:p>
    <w:sectPr w:rsidR="001D0A68" w:rsidRPr="007B169F" w:rsidSect="00ED68CF">
      <w:footerReference w:type="default" r:id="rId10"/>
      <w:pgSz w:w="11906" w:h="16838" w:code="9"/>
      <w:pgMar w:top="1134" w:right="851" w:bottom="1134" w:left="1701" w:header="720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40E215" w14:textId="77777777" w:rsidR="00171BE4" w:rsidRDefault="00171BE4" w:rsidP="00ED68CF">
      <w:pPr>
        <w:spacing w:after="0" w:line="240" w:lineRule="auto"/>
      </w:pPr>
      <w:r>
        <w:separator/>
      </w:r>
    </w:p>
  </w:endnote>
  <w:endnote w:type="continuationSeparator" w:id="0">
    <w:p w14:paraId="10F03526" w14:textId="77777777" w:rsidR="00171BE4" w:rsidRDefault="00171BE4" w:rsidP="00ED68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imes New Roman Mon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229012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FD73E68" w14:textId="2DC8E0AD" w:rsidR="00ED68CF" w:rsidRPr="00ED68CF" w:rsidRDefault="00ED68CF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ED68CF">
          <w:rPr>
            <w:rFonts w:ascii="Arial" w:hAnsi="Arial" w:cs="Arial"/>
            <w:sz w:val="20"/>
            <w:szCs w:val="20"/>
          </w:rPr>
          <w:fldChar w:fldCharType="begin"/>
        </w:r>
        <w:r w:rsidRPr="00ED68C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D68CF">
          <w:rPr>
            <w:rFonts w:ascii="Arial" w:hAnsi="Arial" w:cs="Arial"/>
            <w:sz w:val="20"/>
            <w:szCs w:val="20"/>
          </w:rPr>
          <w:fldChar w:fldCharType="separate"/>
        </w:r>
        <w:r w:rsidRPr="00ED68CF">
          <w:rPr>
            <w:rFonts w:ascii="Arial" w:hAnsi="Arial" w:cs="Arial"/>
            <w:noProof/>
            <w:sz w:val="20"/>
            <w:szCs w:val="20"/>
          </w:rPr>
          <w:t>2</w:t>
        </w:r>
        <w:r w:rsidRPr="00ED68CF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36439408" w14:textId="77777777" w:rsidR="00ED68CF" w:rsidRDefault="00ED68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A3F872" w14:textId="77777777" w:rsidR="00171BE4" w:rsidRDefault="00171BE4" w:rsidP="00ED68CF">
      <w:pPr>
        <w:spacing w:after="0" w:line="240" w:lineRule="auto"/>
      </w:pPr>
      <w:r>
        <w:separator/>
      </w:r>
    </w:p>
  </w:footnote>
  <w:footnote w:type="continuationSeparator" w:id="0">
    <w:p w14:paraId="3CA31B35" w14:textId="77777777" w:rsidR="00171BE4" w:rsidRDefault="00171BE4" w:rsidP="00ED68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DM1NzAxMDUzNDNR0lEKTi0uzszPAykwrAUA0fto6ywAAAA="/>
  </w:docVars>
  <w:rsids>
    <w:rsidRoot w:val="000C6CCC"/>
    <w:rsid w:val="00004B5E"/>
    <w:rsid w:val="00010453"/>
    <w:rsid w:val="0002661D"/>
    <w:rsid w:val="00031DD3"/>
    <w:rsid w:val="00035938"/>
    <w:rsid w:val="00042A96"/>
    <w:rsid w:val="00083E80"/>
    <w:rsid w:val="00094577"/>
    <w:rsid w:val="000C4103"/>
    <w:rsid w:val="000C6CCC"/>
    <w:rsid w:val="000C717B"/>
    <w:rsid w:val="000F3A13"/>
    <w:rsid w:val="00113F15"/>
    <w:rsid w:val="00120669"/>
    <w:rsid w:val="00141839"/>
    <w:rsid w:val="00150966"/>
    <w:rsid w:val="0016190F"/>
    <w:rsid w:val="00163BFA"/>
    <w:rsid w:val="00164B6E"/>
    <w:rsid w:val="00171BB6"/>
    <w:rsid w:val="00171BE4"/>
    <w:rsid w:val="001741B2"/>
    <w:rsid w:val="001756C0"/>
    <w:rsid w:val="001765DC"/>
    <w:rsid w:val="00177716"/>
    <w:rsid w:val="00192D9F"/>
    <w:rsid w:val="00193473"/>
    <w:rsid w:val="001C7D1F"/>
    <w:rsid w:val="001D08A3"/>
    <w:rsid w:val="001D0A68"/>
    <w:rsid w:val="001D7B91"/>
    <w:rsid w:val="001F6F24"/>
    <w:rsid w:val="00200F1F"/>
    <w:rsid w:val="002348CA"/>
    <w:rsid w:val="002378DF"/>
    <w:rsid w:val="0024178F"/>
    <w:rsid w:val="00244402"/>
    <w:rsid w:val="0024712B"/>
    <w:rsid w:val="00253016"/>
    <w:rsid w:val="00267CCB"/>
    <w:rsid w:val="00275622"/>
    <w:rsid w:val="00287421"/>
    <w:rsid w:val="0029139A"/>
    <w:rsid w:val="00296448"/>
    <w:rsid w:val="002A20BC"/>
    <w:rsid w:val="002A521F"/>
    <w:rsid w:val="002C62A0"/>
    <w:rsid w:val="002D7907"/>
    <w:rsid w:val="002E174E"/>
    <w:rsid w:val="002E1FFD"/>
    <w:rsid w:val="002E2335"/>
    <w:rsid w:val="002F67F8"/>
    <w:rsid w:val="00301835"/>
    <w:rsid w:val="00303043"/>
    <w:rsid w:val="003063D2"/>
    <w:rsid w:val="00316575"/>
    <w:rsid w:val="003201E9"/>
    <w:rsid w:val="003434FA"/>
    <w:rsid w:val="00351E78"/>
    <w:rsid w:val="00365F0F"/>
    <w:rsid w:val="00385A48"/>
    <w:rsid w:val="00385E50"/>
    <w:rsid w:val="003A4897"/>
    <w:rsid w:val="003B2815"/>
    <w:rsid w:val="003B7682"/>
    <w:rsid w:val="003C291F"/>
    <w:rsid w:val="003D2398"/>
    <w:rsid w:val="003E324A"/>
    <w:rsid w:val="003E3A37"/>
    <w:rsid w:val="004004F7"/>
    <w:rsid w:val="00433470"/>
    <w:rsid w:val="00436107"/>
    <w:rsid w:val="00436EEF"/>
    <w:rsid w:val="00443D10"/>
    <w:rsid w:val="004513A5"/>
    <w:rsid w:val="0046106C"/>
    <w:rsid w:val="00467415"/>
    <w:rsid w:val="00474457"/>
    <w:rsid w:val="00485518"/>
    <w:rsid w:val="00490039"/>
    <w:rsid w:val="00496909"/>
    <w:rsid w:val="00497FAA"/>
    <w:rsid w:val="004B6051"/>
    <w:rsid w:val="004E080D"/>
    <w:rsid w:val="00507253"/>
    <w:rsid w:val="00516AC0"/>
    <w:rsid w:val="00516D50"/>
    <w:rsid w:val="00522C91"/>
    <w:rsid w:val="00532500"/>
    <w:rsid w:val="00545913"/>
    <w:rsid w:val="00545CF0"/>
    <w:rsid w:val="00554D42"/>
    <w:rsid w:val="005644A6"/>
    <w:rsid w:val="00570A07"/>
    <w:rsid w:val="00580240"/>
    <w:rsid w:val="00580FB1"/>
    <w:rsid w:val="005A4BE8"/>
    <w:rsid w:val="005A6852"/>
    <w:rsid w:val="005C6888"/>
    <w:rsid w:val="005C79DC"/>
    <w:rsid w:val="005D6514"/>
    <w:rsid w:val="005E0D69"/>
    <w:rsid w:val="005E6EE2"/>
    <w:rsid w:val="005F45F0"/>
    <w:rsid w:val="005F79CE"/>
    <w:rsid w:val="0060263A"/>
    <w:rsid w:val="006034EA"/>
    <w:rsid w:val="00615160"/>
    <w:rsid w:val="006151E7"/>
    <w:rsid w:val="0061789A"/>
    <w:rsid w:val="006335E1"/>
    <w:rsid w:val="00650A3C"/>
    <w:rsid w:val="00651069"/>
    <w:rsid w:val="006672AB"/>
    <w:rsid w:val="0068166C"/>
    <w:rsid w:val="00686AA0"/>
    <w:rsid w:val="00694991"/>
    <w:rsid w:val="006A378E"/>
    <w:rsid w:val="006B24C6"/>
    <w:rsid w:val="006C6E1D"/>
    <w:rsid w:val="006D10B7"/>
    <w:rsid w:val="006D284C"/>
    <w:rsid w:val="006E1BD4"/>
    <w:rsid w:val="006E2C0B"/>
    <w:rsid w:val="006E4C59"/>
    <w:rsid w:val="006F2C98"/>
    <w:rsid w:val="006F70D2"/>
    <w:rsid w:val="00702DA3"/>
    <w:rsid w:val="007046DD"/>
    <w:rsid w:val="0071500A"/>
    <w:rsid w:val="00721CD7"/>
    <w:rsid w:val="00741CA2"/>
    <w:rsid w:val="00745A90"/>
    <w:rsid w:val="00745F86"/>
    <w:rsid w:val="007A0C2D"/>
    <w:rsid w:val="007A5454"/>
    <w:rsid w:val="007B169F"/>
    <w:rsid w:val="007B1B65"/>
    <w:rsid w:val="007B74EE"/>
    <w:rsid w:val="007C54D0"/>
    <w:rsid w:val="007D6146"/>
    <w:rsid w:val="007E5E86"/>
    <w:rsid w:val="007F5305"/>
    <w:rsid w:val="00802397"/>
    <w:rsid w:val="0082023B"/>
    <w:rsid w:val="00820E50"/>
    <w:rsid w:val="00823FAF"/>
    <w:rsid w:val="00827690"/>
    <w:rsid w:val="00837CAE"/>
    <w:rsid w:val="00845A50"/>
    <w:rsid w:val="00852CED"/>
    <w:rsid w:val="00864181"/>
    <w:rsid w:val="00881C53"/>
    <w:rsid w:val="008A6AF3"/>
    <w:rsid w:val="008B0CA2"/>
    <w:rsid w:val="008B1542"/>
    <w:rsid w:val="008B4690"/>
    <w:rsid w:val="008B5A33"/>
    <w:rsid w:val="008E138C"/>
    <w:rsid w:val="008F4C34"/>
    <w:rsid w:val="009314A9"/>
    <w:rsid w:val="00934C07"/>
    <w:rsid w:val="00937EA2"/>
    <w:rsid w:val="00970E89"/>
    <w:rsid w:val="0098021F"/>
    <w:rsid w:val="00982418"/>
    <w:rsid w:val="0098315E"/>
    <w:rsid w:val="0098377F"/>
    <w:rsid w:val="0098780A"/>
    <w:rsid w:val="009A3105"/>
    <w:rsid w:val="009B1DC0"/>
    <w:rsid w:val="009B28BA"/>
    <w:rsid w:val="009E543D"/>
    <w:rsid w:val="009E7D5E"/>
    <w:rsid w:val="009F6045"/>
    <w:rsid w:val="00A01EAF"/>
    <w:rsid w:val="00A1429D"/>
    <w:rsid w:val="00A157DF"/>
    <w:rsid w:val="00A2177E"/>
    <w:rsid w:val="00A25519"/>
    <w:rsid w:val="00A36628"/>
    <w:rsid w:val="00A54723"/>
    <w:rsid w:val="00A54845"/>
    <w:rsid w:val="00A56AEF"/>
    <w:rsid w:val="00A77651"/>
    <w:rsid w:val="00A906E3"/>
    <w:rsid w:val="00AB6C00"/>
    <w:rsid w:val="00AB75F5"/>
    <w:rsid w:val="00AC7680"/>
    <w:rsid w:val="00AD0CD7"/>
    <w:rsid w:val="00AD7EE0"/>
    <w:rsid w:val="00AE5A0B"/>
    <w:rsid w:val="00AF3D32"/>
    <w:rsid w:val="00B021DB"/>
    <w:rsid w:val="00B06DF3"/>
    <w:rsid w:val="00B1193E"/>
    <w:rsid w:val="00B33AF2"/>
    <w:rsid w:val="00B51640"/>
    <w:rsid w:val="00B5184D"/>
    <w:rsid w:val="00B51AA2"/>
    <w:rsid w:val="00B54715"/>
    <w:rsid w:val="00B60DD8"/>
    <w:rsid w:val="00B743B7"/>
    <w:rsid w:val="00B8296C"/>
    <w:rsid w:val="00B8722D"/>
    <w:rsid w:val="00B90442"/>
    <w:rsid w:val="00BC27F3"/>
    <w:rsid w:val="00BD3274"/>
    <w:rsid w:val="00BE236C"/>
    <w:rsid w:val="00BE3350"/>
    <w:rsid w:val="00BE563C"/>
    <w:rsid w:val="00C0386D"/>
    <w:rsid w:val="00C04AEB"/>
    <w:rsid w:val="00C106BD"/>
    <w:rsid w:val="00C20F4D"/>
    <w:rsid w:val="00C274D1"/>
    <w:rsid w:val="00C452D3"/>
    <w:rsid w:val="00C71160"/>
    <w:rsid w:val="00C749E3"/>
    <w:rsid w:val="00C765DE"/>
    <w:rsid w:val="00C80B5D"/>
    <w:rsid w:val="00C966DA"/>
    <w:rsid w:val="00CA12FA"/>
    <w:rsid w:val="00CB3D31"/>
    <w:rsid w:val="00CC6610"/>
    <w:rsid w:val="00CC7D69"/>
    <w:rsid w:val="00CE0144"/>
    <w:rsid w:val="00CE2274"/>
    <w:rsid w:val="00CE407A"/>
    <w:rsid w:val="00CF3077"/>
    <w:rsid w:val="00D040FB"/>
    <w:rsid w:val="00D135A7"/>
    <w:rsid w:val="00D17995"/>
    <w:rsid w:val="00D3761D"/>
    <w:rsid w:val="00D425F0"/>
    <w:rsid w:val="00D53A3D"/>
    <w:rsid w:val="00D561C3"/>
    <w:rsid w:val="00D56991"/>
    <w:rsid w:val="00D63036"/>
    <w:rsid w:val="00D72A25"/>
    <w:rsid w:val="00D74A0A"/>
    <w:rsid w:val="00D85BEC"/>
    <w:rsid w:val="00D91135"/>
    <w:rsid w:val="00D93FD0"/>
    <w:rsid w:val="00D957D2"/>
    <w:rsid w:val="00D97B75"/>
    <w:rsid w:val="00DC5A86"/>
    <w:rsid w:val="00E146A5"/>
    <w:rsid w:val="00E17B04"/>
    <w:rsid w:val="00E33EDE"/>
    <w:rsid w:val="00E3622B"/>
    <w:rsid w:val="00E37B44"/>
    <w:rsid w:val="00E50F69"/>
    <w:rsid w:val="00E8703F"/>
    <w:rsid w:val="00E902FD"/>
    <w:rsid w:val="00EB0490"/>
    <w:rsid w:val="00EB399F"/>
    <w:rsid w:val="00EC6F99"/>
    <w:rsid w:val="00ED1904"/>
    <w:rsid w:val="00ED68CF"/>
    <w:rsid w:val="00EE77BC"/>
    <w:rsid w:val="00EF54DC"/>
    <w:rsid w:val="00F01313"/>
    <w:rsid w:val="00F056E3"/>
    <w:rsid w:val="00F13EBC"/>
    <w:rsid w:val="00F16619"/>
    <w:rsid w:val="00F276DE"/>
    <w:rsid w:val="00F63909"/>
    <w:rsid w:val="00F64D6D"/>
    <w:rsid w:val="00F7439B"/>
    <w:rsid w:val="00F80B16"/>
    <w:rsid w:val="00F90D51"/>
    <w:rsid w:val="00FA2E12"/>
    <w:rsid w:val="00FA6C91"/>
    <w:rsid w:val="00FA7792"/>
    <w:rsid w:val="00FB6A96"/>
    <w:rsid w:val="00FB7CEA"/>
    <w:rsid w:val="00FE37DD"/>
    <w:rsid w:val="00FE6AA2"/>
    <w:rsid w:val="00FF6052"/>
    <w:rsid w:val="1855ABBD"/>
    <w:rsid w:val="1A2DF1FF"/>
    <w:rsid w:val="35D4F891"/>
    <w:rsid w:val="46303A45"/>
    <w:rsid w:val="527E2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2200B"/>
  <w15:chartTrackingRefBased/>
  <w15:docId w15:val="{B09DF86C-226A-4825-9604-5E64B70B9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6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8CF"/>
  </w:style>
  <w:style w:type="paragraph" w:styleId="Footer">
    <w:name w:val="footer"/>
    <w:basedOn w:val="Normal"/>
    <w:link w:val="FooterChar"/>
    <w:uiPriority w:val="99"/>
    <w:unhideWhenUsed/>
    <w:rsid w:val="00ED6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8CF"/>
  </w:style>
  <w:style w:type="paragraph" w:styleId="Title">
    <w:name w:val="Title"/>
    <w:basedOn w:val="Normal"/>
    <w:link w:val="TitleChar"/>
    <w:qFormat/>
    <w:rsid w:val="00D91135"/>
    <w:pPr>
      <w:spacing w:after="0" w:line="240" w:lineRule="auto"/>
      <w:jc w:val="center"/>
    </w:pPr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TitleChar">
    <w:name w:val="Title Char"/>
    <w:basedOn w:val="DefaultParagraphFont"/>
    <w:link w:val="Title"/>
    <w:rsid w:val="00D91135"/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normaltextrun">
    <w:name w:val="normaltextrun"/>
    <w:basedOn w:val="DefaultParagraphFont"/>
    <w:rsid w:val="008B1542"/>
  </w:style>
  <w:style w:type="paragraph" w:styleId="BalloonText">
    <w:name w:val="Balloon Text"/>
    <w:basedOn w:val="Normal"/>
    <w:link w:val="BalloonTextChar"/>
    <w:uiPriority w:val="99"/>
    <w:semiHidden/>
    <w:unhideWhenUsed/>
    <w:rsid w:val="0049690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90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7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91F51A633A741815F9A814B430572" ma:contentTypeVersion="6" ma:contentTypeDescription="Create a new document." ma:contentTypeScope="" ma:versionID="112d0d33072400cf820ac5bb4e96a65d">
  <xsd:schema xmlns:xsd="http://www.w3.org/2001/XMLSchema" xmlns:xs="http://www.w3.org/2001/XMLSchema" xmlns:p="http://schemas.microsoft.com/office/2006/metadata/properties" xmlns:ns2="9a94900b-eed3-4fb5-9887-0403a5d7b76c" xmlns:ns3="ae4463b2-e8b1-4da3-a06c-0ee4fb348e4b" targetNamespace="http://schemas.microsoft.com/office/2006/metadata/properties" ma:root="true" ma:fieldsID="6a7b907f4987c486e555709051a531c9" ns2:_="" ns3:_="">
    <xsd:import namespace="9a94900b-eed3-4fb5-9887-0403a5d7b76c"/>
    <xsd:import namespace="ae4463b2-e8b1-4da3-a06c-0ee4fb348e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4900b-eed3-4fb5-9887-0403a5d7b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63b2-e8b1-4da3-a06c-0ee4fb348e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05F2FD-D169-42C2-BF07-8FFDB73F48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EFAE5D-798F-4F79-A259-3747F7A7D5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EC9AF7-ED7D-447E-BE08-7D78528568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4900b-eed3-4fb5-9887-0403a5d7b76c"/>
    <ds:schemaRef ds:uri="ae4463b2-e8b1-4da3-a06c-0ee4fb348e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нхбат Олзвой</dc:creator>
  <cp:keywords/>
  <dc:description/>
  <cp:lastModifiedBy>Microsoft Office User</cp:lastModifiedBy>
  <cp:revision>2</cp:revision>
  <cp:lastPrinted>2022-05-13T02:25:00Z</cp:lastPrinted>
  <dcterms:created xsi:type="dcterms:W3CDTF">2022-05-13T02:26:00Z</dcterms:created>
  <dcterms:modified xsi:type="dcterms:W3CDTF">2022-05-13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E91F51A633A741815F9A814B430572</vt:lpwstr>
  </property>
</Properties>
</file>